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90A0D" w14:textId="06A0E167" w:rsidR="00E05C1F" w:rsidRDefault="00E05C1F" w:rsidP="002E4E6B">
      <w:pPr>
        <w:pStyle w:val="FirstParagraph"/>
      </w:pPr>
    </w:p>
    <w:sectPr w:rsidR="00E05C1F" w:rsidSect="007441E6">
      <w:pgSz w:w="12240" w:h="15840"/>
      <w:pgMar w:top="1440" w:right="333" w:bottom="1440" w:left="70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FE4B86F" w14:textId="77777777" w:rsidR="00115A41" w:rsidRDefault="00115A41">
      <w:pPr>
        <w:spacing w:after="0"/>
      </w:pPr>
      <w:r>
        <w:separator/>
      </w:r>
    </w:p>
  </w:endnote>
  <w:endnote w:type="continuationSeparator" w:id="0">
    <w:p w14:paraId="7E901B1F" w14:textId="77777777" w:rsidR="00115A41" w:rsidRDefault="00115A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468176" w14:textId="77777777" w:rsidR="00115A41" w:rsidRDefault="00115A41">
      <w:r>
        <w:separator/>
      </w:r>
    </w:p>
  </w:footnote>
  <w:footnote w:type="continuationSeparator" w:id="0">
    <w:p w14:paraId="649A6757" w14:textId="77777777" w:rsidR="00115A41" w:rsidRDefault="00115A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BCEF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0F93"/>
    <w:rsid w:val="00115A41"/>
    <w:rsid w:val="002E4E6B"/>
    <w:rsid w:val="004E29B3"/>
    <w:rsid w:val="00590D07"/>
    <w:rsid w:val="007441E6"/>
    <w:rsid w:val="00784D58"/>
    <w:rsid w:val="008D6863"/>
    <w:rsid w:val="00A3695E"/>
    <w:rsid w:val="00B86B75"/>
    <w:rsid w:val="00BC48D5"/>
    <w:rsid w:val="00C36279"/>
    <w:rsid w:val="00E05C1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74AFD"/>
  <w15:docId w15:val="{1784B6A4-31D5-4E12-AA4F-35E0AECC8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A Phase 1 Submission</dc:title>
  <dc:creator>Josh Looker</dc:creator>
  <cp:keywords/>
  <cp:lastModifiedBy>Joshua Looker</cp:lastModifiedBy>
  <cp:revision>4</cp:revision>
  <dcterms:created xsi:type="dcterms:W3CDTF">2020-07-25T04:46:00Z</dcterms:created>
  <dcterms:modified xsi:type="dcterms:W3CDTF">2020-07-25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July 2020</vt:lpwstr>
  </property>
  <property fmtid="{D5CDD505-2E9C-101B-9397-08002B2CF9AE}" pid="3" name="geometry">
    <vt:lpwstr>margin=1.5cm</vt:lpwstr>
  </property>
  <property fmtid="{D5CDD505-2E9C-101B-9397-08002B2CF9AE}" pid="4" name="output">
    <vt:lpwstr/>
  </property>
</Properties>
</file>